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3)</w:t>
      </w:r>
      <w:r>
        <w:t xml:space="preserve"> </w:t>
      </w:r>
      <w:r>
        <w:t xml:space="preserve">๓</w:t>
      </w:r>
      <w:r>
        <w:t xml:space="preserve"> </w:t>
      </w:r>
      <w:r>
        <w:t xml:space="preserve">การเขียนเรื่องตามจินตนาการ</w:t>
      </w:r>
      <w:r>
        <w:t xml:space="preserve"> </w:t>
      </w:r>
      <w:r>
        <w:t xml:space="preserve">๑๒</w:t>
      </w:r>
      <w:r>
        <w:t xml:space="preserve"> </w:t>
      </w:r>
      <w:r>
        <w:t xml:space="preserve">ก.ค.</w:t>
      </w:r>
      <w:r>
        <w:t xml:space="preserve"> </w:t>
      </w:r>
      <w:r>
        <w:t xml:space="preserve">๖๔</w:t>
      </w:r>
      <w:r>
        <w:t xml:space="preserve"> </w:t>
      </w:r>
      <w:r>
        <w:t xml:space="preserve">(มีใบงาน</w:t>
      </w:r>
      <w:r>
        <w:t xml:space="preserve"> </w:t>
      </w:r>
      <w:r>
        <w:t xml:space="preserve">และใบความรู้)</w:t>
      </w:r>
    </w:p>
    <w:p>
      <w:pPr>
        <w:pStyle w:val="Date"/>
      </w:pPr>
      <w:r>
        <w:t xml:space="preserve">วันจันทร์ที่</w:t>
      </w:r>
      <w:r>
        <w:t xml:space="preserve"> </w:t>
      </w:r>
      <w:r>
        <w:t xml:space="preserve">28</w:t>
      </w:r>
      <w:r>
        <w:t xml:space="preserve"> </w:t>
      </w:r>
      <w:r>
        <w:t xml:space="preserve">กุมภาพันธ์</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คณิตา) สวัสดีคุณครูปลายทางทุกท่านและนักเรียนปลายทาง วันนี้พบกับคุณครูคณิตา หนุนอนันต์ และครูปรเมษฐ ศรีกำเหนิด ในรายวิชาภาษาไทย ชั้นประถมศึกษาปีที่ 6 ค่ะ วันนี้ครูปรเมษฐคะ</w:t>
      </w:r>
    </w:p>
    <w:p>
      <w:pPr>
        <w:pStyle w:val="BodyText"/>
      </w:pPr>
      <w:r>
        <w:t xml:space="preserve">(คุณครูปรเมษฐ) เราจะเรียนเกี่ยวกับเรื่องอะไรคะ เด็ก ๆ ไปสนุกกับการเขียนเรื่องในจินตนาการครับ ทุกคนครับ</w:t>
      </w:r>
    </w:p>
    <w:p>
      <w:pPr>
        <w:pStyle w:val="BodyText"/>
      </w:pPr>
      <w:r>
        <w:t xml:space="preserve">(คุณครูคณิตา) ก่อนที่เราจะเริ่มเรียนกันนี่ เดี๋ยวคุณครูจะมีภาพค่ะ ให้นักเรียนได้ชมนะคะ แล้วก็ให้นักเรียนนะคะ หลังจากที่ชมภาพแล้วลองตอบคุณครูปลายทางดูนะคะ ว่าจากการเห็นรูปภาพรูปภาพหนึ่ง นักเรียนรู้สึกอย่างไรกับรูปภาพนั้น นักเรียนมีจินตนาการอย่างไรกับรุปภาพนั้นค่ะ เดี๋ยวเราไปชมกันเลยค่ะ หลังจากที่นักเรียนนะคะ ได้รับชมภาพเป็นที่เรียบร้อยแล้ว คุณครูปรเมษฐคะ</w:t>
      </w:r>
    </w:p>
    <w:p>
      <w:pPr>
        <w:pStyle w:val="BodyText"/>
      </w:pPr>
      <w:r>
        <w:t xml:space="preserve">(คุณครูปรเมษฐ) ครับผม</w:t>
      </w:r>
    </w:p>
    <w:p>
      <w:pPr>
        <w:pStyle w:val="BodyText"/>
      </w:pPr>
      <w:r>
        <w:t xml:space="preserve">(คุณครูคณิตา) จากการพิจารณารูปภาพ หากเป็นคุณครูปรเมษฐ หากเกิดจินตนาการขึ้นมานี่ การมองรูปภาพนี้คุณครูปรเมษฐสามารถที่จะบรรยายหรือบอกอะไรเกี่ยวกับภาพนี้ได้บ้างคะ</w:t>
      </w:r>
    </w:p>
    <w:p>
      <w:pPr>
        <w:pStyle w:val="BodyText"/>
      </w:pPr>
      <w:r>
        <w:t xml:space="preserve">(คุณครูปรเมษฐ) ภาพนี้เป็นภาพที่ดูแล้วมีมิตินะเด็ก ๆ ทุกครับ มันเปรียบเสมือนเรานั้นไปชมพระจันทร์หรือดวงจันทร์วันเพ็ญนี่กับใครสักคนหนึ่ง มันมีความสุข มีความโรแมนติกมากครับ เด็ก ๆ การไปชมพระจันทร์นี่ไปชมที่น้ำนะ มันเป็นวิวที่สวยงามก่อให้เกิดการพรรณนาและการบรรยายที่ดีในการเขียนเรื่องแน่นอนครับ อันนี้ก็เป็นแนวทางในการที่จะนำไปเขียนเรื่องจินตนาการตามรูปภาพนะครับ</w:t>
      </w:r>
    </w:p>
    <w:p>
      <w:pPr>
        <w:pStyle w:val="BodyText"/>
      </w:pPr>
      <w:r>
        <w:t xml:space="preserve">(คุณครูคณิตา) ค่ะ จินตนาการตามรูปภาพนะคะ นักเรียนคะ ไม่ต้องกังวลนะคะ เราสามารถจินตนาการเพิ่มเสริมเติมแต่งเข้าไปได้ค่ะ เพราะอะไรเอ่ย เพราะจินตนาการไม่มีผิดไม่มีถูกและไม่มีขีดจำกัดค่ะ นักเรียนคิดว่าเขาไปชมหิ่งห้อยกันอยู่ก็ได้ แต่คุณครูปรเมษฐนี่ได้กล่าวว่าอะไรคะ</w:t>
      </w:r>
    </w:p>
    <w:p>
      <w:pPr>
        <w:pStyle w:val="BodyText"/>
      </w:pPr>
      <w:r>
        <w:t xml:space="preserve">(คุณครูปรเมษฐ) ไปชมหิ่งห้อยครับ เพราะไม่มีหิ่งห้อยเลย</w:t>
      </w:r>
    </w:p>
    <w:p>
      <w:pPr>
        <w:pStyle w:val="BodyText"/>
      </w:pPr>
      <w:r>
        <w:t xml:space="preserve">(คุณครูคณิตา) ค่ะ เพราะเป็นการจินตนาการเพิ่มเติมเสริมแต่งเข้าไปนั่นเองนะคะ เอาล่ะค่ะ เรามาดูคำถามกันดีกว่าค่ะ หลังจากที่นักเรียนนะคะ ได้ชมคำถาม ได้ดูรูปภาพเป็นที่เรียบร้อยแล้วนี่ นักเรียนคิดว่าจินตนาการเกิดจากอะไร ตอบกับคุณครูปลายทางได้เลยค่ะ จินตนาการนี่ถ้าเราจินตนาการส่วนใหญ่นี่ ในการที่เราดูรูปภาพนี่ เราก็จะต้องรู้จักสังเกตใช่ไหมคะ</w:t>
      </w:r>
    </w:p>
    <w:p>
      <w:pPr>
        <w:pStyle w:val="BodyText"/>
      </w:pPr>
      <w:r>
        <w:t xml:space="preserve">(คุณครูปรเมษฐ) ใช่แล้วครับ</w:t>
      </w:r>
    </w:p>
    <w:p>
      <w:pPr>
        <w:pStyle w:val="BodyText"/>
      </w:pPr>
      <w:r>
        <w:t xml:space="preserve">(คุณครูคณิตา) จินตนาการนี่ มันก็เกิดจากการสังเกตนั่นเองค่ะ เอาล่ะค่ะ ทีนี้เรามาดูคำถามข้อที่ 2 ค่ะ คำถามข้อที่ 2 นักเรียนคิดว่าจินตนาการสามารถพัฒนาได้หรือไม่ สามารถพัฒนาได้ไหมคะ คุณครูปรเมษฐคะ</w:t>
      </w:r>
    </w:p>
    <w:p>
      <w:pPr>
        <w:pStyle w:val="BodyText"/>
      </w:pPr>
      <w:r>
        <w:t xml:space="preserve">(คุณครูปรเมษฐ) ครับ</w:t>
      </w:r>
    </w:p>
    <w:p>
      <w:pPr>
        <w:pStyle w:val="BodyText"/>
      </w:pPr>
      <w:r>
        <w:t xml:space="preserve">(คุณครูคณิตา) จินตนาการสามารถพัฒนาได้หรือไม่คะ</w:t>
      </w:r>
    </w:p>
    <w:p>
      <w:pPr>
        <w:pStyle w:val="BodyText"/>
      </w:pPr>
      <w:r>
        <w:t xml:space="preserve">(คุณครูปรเมษฐ) สำหรับครูนะครับ เด็ก ๆ ครูคิดว่าจินตนาการมันพัฒนาได้ตลอดเวลานะครับ เพราะมันเกิดจากการคิดของเรา เป็นมโนความคิดขึ้นมา แล้วก็จินตนาการสร้างสรรค์ให้ออกมาได้สวยงาม เพราะฉะนั้นนี่ ครูเชื่อว่าเด็ก ๆ นี่สามารถพัฒนาจินตนาการของตนเองได้อย่างแน่นอนครับ</w:t>
      </w:r>
    </w:p>
    <w:p>
      <w:pPr>
        <w:pStyle w:val="BodyText"/>
      </w:pPr>
      <w:r>
        <w:t xml:space="preserve">(คุณครูคณิตา) เดี๋ยวเรามารู้ความหมายของจินตนาการกันดีกว่านะคะ จินตนาการนี่หมายถึงการสร้างภาพค่ะ หมายถึงการไม่ในสิ่งที่ไม่เคยพบ ไม่เคยเห็นมาก่อนนะคะ จากที่นักเรียนนี่พิจารณารูปภาพนี่ ทั้ง 2 คนอาจจับมือเพื่อไปดูหิ่งห้อย อาจจับมือเพื่อไปดูแสงพระจันทร์ก็ได้ใช่ไหมคะ ก็ถือว่าเป็นจินตนาการอย่างหนึ่งค่ะ เอาล่ะค่ะ นักเรียนคะ นักเรียนคงทราบจุดประสงค์การเรียนรู้ของวันนี้แล้วว่าคงจะหนีไม่พ้นเกี่ยวกับเรื่องจินตนาการ เดี๋ยวเราไปเรียนรู้จุดประสงค์ของวันนี้กันเลยนะคะ จุดประสงค์ของวันนี้มีอะไรบ้างคะครูปรเมษฐ</w:t>
      </w:r>
    </w:p>
    <w:p>
      <w:pPr>
        <w:pStyle w:val="BodyText"/>
      </w:pPr>
      <w:r>
        <w:t xml:space="preserve">(คุณครูปรเมษฐ) จะต้องบอกหลักการเขียนเรื่องตามจินตนาการได้ครับ ต้องเขียนเรื่องตามจิตนาการได้ และอย่างสร้างสรรค์ด้วย เห็นประโยชน์การเขียนเรื่องตามจินตนาการครับเด็ก ๆ สุดท้ายเรื่องการเขียนเราจะต้องมีมารยาทในการเขียนนี่คือสิ่งที่หนู ๆ ทุกคนจะได้ปฏิบัติอย่างมีความสุขในชั่วโมงนี้ครับ</w:t>
      </w:r>
    </w:p>
    <w:p>
      <w:pPr>
        <w:pStyle w:val="BodyText"/>
      </w:pPr>
      <w:r>
        <w:t xml:space="preserve">(คุณครูคณิตา) ค่ะ</w:t>
      </w:r>
    </w:p>
    <w:p>
      <w:pPr>
        <w:pStyle w:val="BodyText"/>
      </w:pPr>
      <w:r>
        <w:t xml:space="preserve">(คุณครูคณิตา) เอาล่ะค่ะ วันนี้เรามีกิจกรรมอะไรให้นักเรียนได้ทำไหมคะ ในรายวิชาภาษาไทยในคาบนี้ค่ะ</w:t>
      </w:r>
    </w:p>
    <w:p>
      <w:pPr>
        <w:pStyle w:val="BodyText"/>
      </w:pPr>
      <w:r>
        <w:t xml:space="preserve">(คุณครูปรเมษฐ) วันนี้นะครับ ครูก็มีเพลงมานำเสนอให้เด็ก ๆ ได้ร้องกันนะครับ เดี๋ยวเราไปดูเนื้อเพลงกันดีกว่าครับ เด็ก ๆ ดูเนื้อเพลงนะครับ ถ้าเด็ก ๆ เคยเห็นนะครับ ถ้าว่าเอ้อระเหยนะ คือ เพลงพวงมาลัยครับ ครูจะสอนให้นักเรียนร้องเพลงพวงมาลัย เรื่องการเขียนเรื่องตามจินตนาการนะครับ ต้องเข้าใจก่อนเป็นเพลงพื้นบ้านนะ เป็นกลอนหัวเดียว ซึ่งมี 2 - 3 ทำนองนะครับ มีทำนองเพชรบุรี, ราชบุรี ครูนี่สอนอยู่ที่โรงเรียนวังไกลกังวล เพราะฉะนั้น ก็จะเอาทำนองที่ใกล้โรงเรียนเราที่สุด ก็คือทำนองจังหวัดเพชรบุรีนะครับ เดี๋ยวให้เด็ก ๆ เป็นลูกคู่ เป็นลูกคู่รับให้ครู เดี๋ยวเราจะร้องไปพร้อม ๆ กันนะครับ พร้อมหรือยัง พร้อมแล้วนั่งตัวตรงตั้งสมาธิก่อนจะร้อง เวลาที่เด็ก ๆ ร้องตามครูไปนี่ให้พิจารณาเนื้อหาด้วยนะครับ ว่าประเด็นสำคัญคืออะไร แล้วเราจะนำเนื้อหาในเพลงนั้นมาเกี่ยวข้องกับการเขียนเรื่องตามจินตนาการในวันนี้นะครับ พร้อมแล้วนะครับ เดี๋ยวครูร้องให้ฟัง 1 ข้อ แล้วนักเรียนเป็นลูกคู่ เอ้อระเหยลอยเวียน หลักการเขียนเรื่องตามจินตนาการ เอ้อระเหยลอยเวียน หลักการเขียนเรื่องการจินตนาการตามจินตนาการ อันนี้คือการรับลูกคู่ ร้องต่อเลย สร้างภาพขึ้นไว้ในจิต รวบรวมความคิดและเหตุการณ์ได้ไหม ง่ายนะครับ ร้องได้อยู่แล้ว เด็ก ๆ ขึ้นพร้อมครูเลย แล้วรับลูกคู่นะครับ พร้อมนะ 1 2 3 เอ้อระเหยลอยเวียน หลักการเขียนเรื่องตามจินตนาการ เอ้อระเหยลอยเวียน หลักการเขียนเรื่องตามจินตนาการ สร้างภาพขึ้นไว้ในจิต รวบรวมความคิดและเหตุการณ์ อารมณ์เพ้อฝันยอดยิ่ง ไม่ใช่เรื่องจริงหรืออิงหลักฐาน ใช้ถ้อยคำเขียนเหมาะสม ให้เกิดอารมณ์คล้อยตามเมื่ออ่าน อาจใช้การพรรณนา หรือเปรียบเทียบมาให้เห็นเบิกบาน เน้นความรู้สึกที่เป็นบอกความคิดเห็นด้วยความอาจหาญ ฝึกเป็นคนช่างสังเกตไม่มีขอบเขต ไม่มีขอบเขตริเริ่มสร้างสรรค์ สนใจใคร่รู้ทุกสิ่ง ทดลองนาน ๆ เพราะชอบมะม่วงแม่พวงลูกตาล มาแลกกันอ่านเถิด เอย ปรบมือให้ตัวเองครับ เก่งมากเลยเด็ก ๆ อันนี้ก็คือการอ่านร้องเพลงพวงมาลัยทำนองเพชรบุรีนะครับ ทำนองสระบุรีเอาไว้ทีหลัง</w:t>
      </w:r>
    </w:p>
    <w:p>
      <w:pPr>
        <w:pStyle w:val="BodyText"/>
      </w:pPr>
      <w:r>
        <w:t xml:space="preserve">(คุณครูคณิตา) ค่ะ หลังจากที่คุณครูปรเมษฐนี่ได้ร้องเพลงไปที่เรียบร้อยแล้วนะคะ นักเรียนสังเกตไหมว่าในเนื้อเพลงที่ครูปรเมษฐได้ร้องไว้ใช่ไหมคะ เขากล่าวถึงเรื่องอะไรบ้าง ตอบได้ไหมเอ่ย กล่าวถึงเกี่ยวกับเรื่องอะไรคะ เรื่อง การเขียนเรื่องตามจินตนาการนั่นเองค่ะ เขาก็จะบอกหลักการการเขียนเรื่องจินตนาการต่าง ๆ นะคะ ว่าการเขียนเรื่องตามจินตนาการนี่ เป็นสิ่งที่เรานี่ใช้อะไรคะ ใช้อะไรเอ่ย ใช้จากการสังเกตควมคิดของเรานี่สามารถสร้างสรรค์ขึ้นมา แล้วถ่ายทอดลงไปให้มันเป็นสำนวนของตนเองนะคะ หลังจากนั้นนี่ เขาได้กล่าวอีกว่าอะไรคะ การที่เราจินตนาการสร้างสรรค์เรื่องใดเรื่องหนึ่ง มันไม่มีขีดจำกัดค่ะ นักเรียน นักเรียนสามารถจินตนาการนะคะ และสร้างสรรค์ให้อย่างเต็มที่ได้เลย เพราะว่าอย่างที่ครูบอกใช่ไหมคะ การจินตนาการเป็นสิ่งที่เชิงสร้างสรรค์อยู่แล้ว นี่มันไม่มีขอบ มันไม่มีกรอบในการขีดเส้นไว้ว่าเรานี่จะสร้างสรรค์ได้เพียงเท่านี้นะคะ มันเป็นศิลปะอย่างหนึ่งหรือเปล่าคะ ครูปรเมษฐ</w:t>
      </w:r>
    </w:p>
    <w:p>
      <w:pPr>
        <w:pStyle w:val="BodyText"/>
      </w:pPr>
      <w:r>
        <w:t xml:space="preserve">(คุณครูปรเมษฐ) เป็นศิลปะอย่างหนึ่งครับ ครูคณิตา มันก็คือความคิดที่สร้างสรรค์ของเรานั่นเองที่เขียนนะครับ</w:t>
      </w:r>
    </w:p>
    <w:p>
      <w:pPr>
        <w:pStyle w:val="BodyText"/>
      </w:pPr>
      <w:r>
        <w:t xml:space="preserve">(คุณครูคณิตา) เอาล่ะค่ะ เดี๋ยววันนี้ นักเรียนคิดว่าเราจะมีอะไรให้นักเรียนได้รับชมกันไหมคะ</w:t>
      </w:r>
    </w:p>
    <w:p>
      <w:pPr>
        <w:pStyle w:val="BodyText"/>
      </w:pPr>
      <w:r>
        <w:t xml:space="preserve">(คุณครูปรเมษฐ) วันนี้ครูจะมีวีดิทัศน์นะครับ มาให้นักเรียนได้รับชมกันนะครับ</w:t>
      </w:r>
    </w:p>
    <w:p>
      <w:pPr>
        <w:pStyle w:val="BodyText"/>
      </w:pPr>
      <w:r>
        <w:t xml:space="preserve">(คุณครูคณิตา) เรื่องอะไรคะ คุณครูปรเมษฐ</w:t>
      </w:r>
    </w:p>
    <w:p>
      <w:pPr>
        <w:pStyle w:val="BodyText"/>
      </w:pPr>
      <w:r>
        <w:t xml:space="preserve">(คุณครูปรเมษฐ) เรื่อง การเขียนเรื่องตามจินตนาการและสร้างสรรค์ ถ้าพร้อมแล้ว ให้เด็ก ๆ ไปรับชมกันเลยครับ</w:t>
      </w:r>
    </w:p>
    <w:p>
      <w:pPr>
        <w:pStyle w:val="BodyText"/>
      </w:pPr>
      <w:r>
        <w:t xml:space="preserve">(บรรยาย) สวัสดีค่ะ น้อง ๆ วันนี้เราจะมาเรียนกันเรื่อง การเขียนเรื่องตามจินตนาการและสร้างสรรค์กันนะคะ ก่อนอื่น น้อง ๆ ต้องทำความเข้าใจก่อนว่าการเขียนคืออะไร เดี๋ยวเราไปฟังพร้อม ๆ กันเลยค่ะ การเขียน หมายถึง การถ่ายถอดความรู้สึกนึกคิดออกมาเป็นตัวอักษร เพื่อสื่อความหมายให้ผู้อื่นเข้าใจ น้อง ๆ คะ ต่อไปเรามาดูการเขียนตามจินตนาการและสร้างสรรค์กันบ้างนะคะ การเขียนเรื่องตามจินตนาการและสร้างสรรค์ หมายถึงการเขียนที่เกิดจากความคิดสร้างสรรค์ ประสมประสานกับประสบการณ์ ความรู้สึก และอารมณ์ ซึ่งผู้เขียนสามารถแสดงออกทางงานประพันธ์ที่ใช้ถ้อยคำสระสลวย ผู้ฟังและให้ความรู้สึกในทางจรรโลงใจ หรือความคิดสร้างสรรค์ น้อง ๆ คะ เมื่อน้อง ๆ รู้แล้วว่า การเขียนเรื่องตามจินตนาการและสร้างสรรค์คืออะไร ต่อไปเรามาดูลักษณะของผู้เขียนกันบ้างนะคะ ลักษณะผู้เขียน ผู้เขียนนับเป็นองค์ประกอบที่สำคัญ ความคิดของผู้เขียนเป็นจุดกำเนิดให้เกิดการเขียนขึ้น ลักษณะของผู้เขียนมีส่วนประกอบดังนี้ คือ มีความคิดริเริ่มสร้างสรรค์และจินตนาการ มีความรอบรู้ เพราะความรู้เปรียบเสมือนวัตถุดิบ เลือกเนื้อหาและการใช้ภาษาได้ถูกต้อง และเหมาะสม หลีกเลี่ยงการแสดงความคิดเห็นที่จะ ทำให้ผู้อื่นหรือตนเองเดือดร้อน ลักษณะท่าทาง เช่น ท่าทางในการนั่ง, การวางมือ, การจับปากกา, ดินสอ ผู้เขียนต้องเข้าใจ และปฏิบัติให้ถูกต้อง ลายมือของผู้เขียนต้องเขียนให้ถูกต้องเป็นระเบียบ สะอาดและชัดเจน จรรยาบรรณผู้เขียนหมายถึง มารยาท เช่น การให้เกียรตินักเขียน โดยลงชื่อเจ้าของผลงานที่เราลอก โดยเอาชื่อเขามาทุกครั้ง น้อง ๆ คะ ต่อไปเรามาดูลักษณะโครงสร้างการเขียนเรื่องตามจินตนาการและสร้างสรรค์กันบ้างนะคะ ลักษณะโครงการเขียนเรื่องตามจินตนาการและสร้างสรรค์ ได้มีความเป็นไปของเรื่อง บ่งบอกตัวบุคคล, สถานที่, หรือเวลา มีการลำดับของเหตุการณ์ในเรื่อง แสดงปมปัญหาของเรื่อง แสดงการคลี่คลายหรือการแก้ปมปัญหาของเรื่อง ข้อเตือนใจ หรือคติพจน์ท้ายเรื่อง ต่อไปเรามาดูหลักการเขียนเรื่องตามจินตนาการและสร้างสรรค์ หลักการเขียนเรื่องตามจินตนาการและสร้างสรรค์ประกอบด้วย ผู้เขียนต้องมีศิลปะในการเขียน มีความสนุกสนาน ปลูกฝังคุณธรรมข้อคิดต่าง ๆ ให้ผู้อ่าน เมื่อน้อง ๆ ได้รู้ถึงหลักการเขียนเรื่องตามจินตนาการและสร้างสรรค์แล้ว ต่อไปเรามาดูองค์ประกอบของการเขียนเรื่องตามจินตนาการและสร้างสรรค์กันบ้างนะคะ องค์ประกอบของการเขียนเรื่องตามจินตนาการและสร้างสรรค์มีดังนี้ เริ่มจากแนวคิด แก่นสาร หรือสาระที่จุดประกายให้เกิดเรื่องราว โครงเรื่อง และเนื้อหาต้องไม่ซับซ้อน สั้น ๆ กระทัดรัด เป็นลักษณะเรื่องเล่าธรรมดา มีการลำดับเหตุการณ์ก่อนหลัง ตัวละครขึ้นอยู่กับจินตนาการของผู้เขียน เช่น คน, สัตว์, เทพเจ้า, แม่มด, เจ้าชาย, นางฟ้า แต่ไม่ควรมีตัวละครมากเกินไป ฉาก สถานที่เกิดเหตุในป่า, กระท่อมร้าง, ปราสาท, บนสวรรค์ แล้วแต่ความคิดสร้างสรรค์ บทสนทนา การพูดคุยของตัวละคร ควรใช้ภาษาที่เข้าใจง่ายและสนุกสนาน ไม่ใช้คำหยาบ คติสอนใจ เมื่อจบเรื่อง ผู้อ่านต้องได้แง่คิด คติสอนใจ เพื่อเป็นการปลูกฝังคุณธรรมกล่อมเกลา และสุดท้ายคือรูปแบบของการเขียนเรื่องตามจินตนาการและสร้างสรรค์ค่ะ รูปแบบของการเขียนเรื่องตามจินตนาการและสร้างสรรค์เป็นรูปแบบงานประพันธ์ทุกชนิด ไม่ว่าจะเป็น นิทาน, ความเรียง, บทความ, เรื่องเล่า, บันทึก, บทกวี และอื่น ๆ อีกมากมาย การเขียนในรูปแบบเหล่านี้เป็นการเขียนเชิงรูปแบบสร้างสรรค์หรือไม่ ต้องพิจารณาจากสารที่สื่อถึงผู้อ่าน ว่ามีลักษณะตรงตามความหมายที่กล่าวมาหรือไม่ ผู้ที่มีความสามารถเขียนสิ่งเหล่านี้มาเขียนได้อย่างน่าอ่าน</w:t>
      </w:r>
    </w:p>
    <w:p>
      <w:pPr>
        <w:pStyle w:val="BodyText"/>
      </w:pPr>
      <w:r>
        <w:t xml:space="preserve">[เสียงปรบมือ]</w:t>
      </w:r>
    </w:p>
    <w:p>
      <w:pPr>
        <w:pStyle w:val="BodyText"/>
      </w:pPr>
      <w:r>
        <w:t xml:space="preserve">(คุณครูคณิตา) ค่ะ สำหรับวันนี้นะคะ ก็ขอขอบคุณสื่อวีดิทัศน์ค่ะ เรื่องการเขียนตามจินตนาการและสร้างสรรค์นะคะ ภาษาไทย ป.6 นะคะ เผยแพร่โดย ครูโอ๋ สื่อการสอนค่ะ วันนี้นะคะ นอกจากที่เรานี่ได้ชมวีดิทัศน์ ได้ร้องเพลงเป็นที่เรียบร้อยวันนี้ค่ะ คุณครูก็มีตัวอย่างการเขียนเรื่องตามจินตนาการ ให้นักเรียนนี่ได้ศึกษากันด้วยค่ะ โดยเรามาดูกันเลยดีกว่านะคะ ให้นักเรียนนี่ศึกษาเกี่ยวกับเรื่องการเขียนเรื่องตามจินตนาการ เรื่องอะไรคะคุณครูปรเมษฐ</w:t>
      </w:r>
    </w:p>
    <w:p>
      <w:pPr>
        <w:pStyle w:val="BodyText"/>
      </w:pPr>
      <w:r>
        <w:t xml:space="preserve">(คุณครูปรเมษฐ) ความลับของต้นมะม่วง</w:t>
      </w:r>
    </w:p>
    <w:p>
      <w:pPr>
        <w:pStyle w:val="BodyText"/>
      </w:pPr>
      <w:r>
        <w:t xml:space="preserve">(คุณครูคณิตา) ความลับของต้นมะม่วง กล่าวถึงความลับของต้นมะม่วงนี่ ความเป็นจริง ต้นมะม่วงมีความลับไหมคะ</w:t>
      </w:r>
    </w:p>
    <w:p>
      <w:pPr>
        <w:pStyle w:val="BodyText"/>
      </w:pPr>
      <w:r>
        <w:t xml:space="preserve">(คุณครูปรเมษฐ) ถ้าความเป็นจริง มะม่วงไม่มีความลับนะเด็ก ๆ แต่ในเมื่อมันเป็นจินตนาการ อะไรก็สร้างสรรค์ขึ้นได้ครับ</w:t>
      </w:r>
    </w:p>
    <w:p>
      <w:pPr>
        <w:pStyle w:val="BodyText"/>
      </w:pPr>
      <w:r>
        <w:t xml:space="preserve">(คุณครูคณิตา) ค่ะ อะไรก็เกิดขึ้นได้ใช่ไหมคะครูปรเมษฐ เอาล่ะค่ะ เดี๋ยวคุณครูจะให้เวลานะคะ นักเรียนศึกษาใบความรู้ ซึ่งตัวอย่างของใบความรู้นะคะ ก็อยู่บนจอเรียบแล้วนะคะ ให้เวลา 5 นาทีนะคะ ให้อ่านเรื่อง ความลับของต้นมะม่วงค่ะ แล้วเดี๋ยวคุณครูปรเมษฐจะมาสรุปเรื่องของต้นมะม่วงให้นักเรียนได้ฟังค่ะ ถ้าพร้อมแล้วอ่านได้เลยค่ะ</w:t>
      </w:r>
    </w:p>
    <w:p>
      <w:pPr>
        <w:pStyle w:val="BodyText"/>
      </w:pPr>
      <w:r>
        <w:t xml:space="preserve">[เสียงดนตรี]</w:t>
      </w:r>
    </w:p>
    <w:p>
      <w:pPr>
        <w:pStyle w:val="BodyText"/>
      </w:pPr>
      <w:r>
        <w:t xml:space="preserve">(คุณครูคณิตา) หมดเวลาค่ะนักเรียน จากการศึกษาตัวอย่างของงานเขียนนะคะ นักเรียนได้เรียนรู้อะไรบ้างคะ ในเนื้อเรืื่องนี่เขากล่าวถึงอะไร เดี๋ยวเรานี่มาสรุปไปพร้อม ๆ กับคุณครูปรเมษฐเลยนะคะ คุณครูปรเมษฐพร้อมหรือยังคะ คุณครูปรเมษฐคะ</w:t>
      </w:r>
    </w:p>
    <w:p>
      <w:pPr>
        <w:pStyle w:val="BodyText"/>
      </w:pPr>
      <w:r>
        <w:t xml:space="preserve">(คุณครูปรเมษฐ) ครับ</w:t>
      </w:r>
    </w:p>
    <w:p>
      <w:pPr>
        <w:pStyle w:val="BodyText"/>
      </w:pPr>
      <w:r>
        <w:t xml:space="preserve">(คุณครูคณิตา) เรื่อง ความลับของต้นมะม่วงนี่ เขาได้กล่าวถึงเรื่องอะไรคะ</w:t>
      </w:r>
    </w:p>
    <w:p>
      <w:pPr>
        <w:pStyle w:val="BodyText"/>
      </w:pPr>
      <w:r>
        <w:t xml:space="preserve">(คุณครูปรเมษฐ) ใครจะไปคิดครับเด็ก ๆ มดนี่จะปลูกต้นมะม่วงคุณครูคณิตา มดนี่เป็นการทำงานที่สามัคคี เพราะมดเขาเป็นมดครอบครัวใช่ไหม คราวนี้ ก็แบกมะม่วงไปปลูก ไปปลูกแล้วก็มีการเทคอนกรีตทับใช่ไหม ที่คนเขาต้องการสร้างโรงจอดรถนี่เทคอนกรีตทับ แต่แล้วเม็ดมะม่วงนั่นน่ะ ก็เอาชนะความแข็งของปูนได้ โดยการงอกชูช่อตระการตา นี่คือผู้เขียนจินตนาการแฝงด้วยข้อคิดใช่ไหมเด็ก ๆ ข้อคิดนี่คืออะไร ครับ มีความพยายาม เป็นอย่างไร มีความพยายาม มีอุปสรรคขนาดไหนไม่รู้ แต่ต้นมะม่วงแทงหน่อชูตระการบานเป็นกิ่งขึ้นมาได้ นี่คือการเขียนเรื่องตามจินตนาการ เรื่อง ความลับของต้นมะม่วงครับ เด็ก ๆ ครับ</w:t>
      </w:r>
    </w:p>
    <w:p>
      <w:pPr>
        <w:pStyle w:val="BodyText"/>
      </w:pPr>
      <w:r>
        <w:t xml:space="preserve">(คุณครูคณิตา) ค่ะ แม้ว่าเราจะเจออุปสรรคมากเพียงใดนะคะ แต่ก็ไม่สามารถที่จะหยุดการเจริญเติบโตงอกงาม เป็นคนที่ดี เป็นคนดีของสังคมของเราได้ใช่ไหมคะ ครูปรเมษฐ ไม่ว่าเราจะเจอสิ่งเลวร้าย หรืออุปสรรคอะไร แต่ถ้าใจเรานี่มีความมุ่งมั่น มีความพยายามนี่ ก็เหมือนกับต้นมะม่วงต้นนี้ใช่ไหมคะ ที่เรานี่เติบโตขึ้นมาได้นั่นเองค่ะ เอาล่ะค่ะ คราวนี้นะคะ เดี๋ยวเรามาถามคำถามกันดีกว่าค่ะ คำถามวันนี้คุณครูปรเมษฐมีคำถามจะถามนักเรียนว่าอะไรคะ</w:t>
      </w:r>
    </w:p>
    <w:p>
      <w:pPr>
        <w:pStyle w:val="BodyText"/>
      </w:pPr>
      <w:r>
        <w:t xml:space="preserve">(คุณครูปรเมษฐ) นักเรียนมีหลักในการเขียนเรื่องตามจินตนาการอย่างไร เอาล่ะครับ จากที่หนู ๆ ได้ศึกษาจากสื่อวีดิทัศน์ จากที่ได้อ่านเรื่อง ความลับของต้นมะม่วง ครูเชื่อว่าเด็ก ๆ นั้น ต้องสามารถที่จะรวบรวมและสังเคราะห์เรื่องการเขียนเรื่องตามจินตนาการได้แล้วนะครับ แล้วเดี๋ยวครูจะสรุปให้อีกครั้งหนึ่ง</w:t>
      </w:r>
    </w:p>
    <w:p>
      <w:pPr>
        <w:pStyle w:val="BodyText"/>
      </w:pPr>
      <w:r>
        <w:t xml:space="preserve">(คุณครูคณิตา) ค่ะ ตอบคุณครูปลายทางได้เลยค่ะ ช่วยกันตอบก็ได้นะคะนักเรียน ไม่จำเป็นจะต้องยกมือตอบเพียงคนเดียว ร่วมกันตอบถือว่าเป็นการแลกเปลี่ยนความรู้</w:t>
      </w:r>
    </w:p>
    <w:p>
      <w:pPr>
        <w:pStyle w:val="BodyText"/>
      </w:pPr>
      <w:r>
        <w:t xml:space="preserve">(คุณครูปรเมษฐ) ใช่ครับ</w:t>
      </w:r>
    </w:p>
    <w:p>
      <w:pPr>
        <w:pStyle w:val="BodyText"/>
      </w:pPr>
      <w:r>
        <w:t xml:space="preserve">(คุณครูคณิตา) เอาล่ะค่ะ หมดเวลาเดี๋ยวเรามาสรุปไปพร้อม ๆ กับคุณครูคณิตา และคุณครูปรเมษฐดีกว่าค่ะ คุณครูปรเมษฐคะ การเขียนเรื่องตามจินตนาการนี่ คืออะไร</w:t>
      </w:r>
    </w:p>
    <w:p>
      <w:pPr>
        <w:pStyle w:val="BodyText"/>
      </w:pPr>
      <w:r>
        <w:t xml:space="preserve">(คุณครูปรเมษฐ) การเขียนเรื่องตามจินตนาการ ก็คือการเขียนเรื่องที่เกิดจากความคิด โดยใช้ประสบการณ์เดิมผนวกกับความคิดในเชิงสร้างสรรค์ เขียนถ่ายทอดบรรยายความรู้สึก อันนี้คือการเขียนเรื่องตามจินตนาการ ก็คือการเขียนเรื่องตามความคิดของเรานะคะ ก็อยากจะให้นักเรียนนะคะ การเขียนเรื่องตามจินตนาการนี่ ไม่จำเป็นต้องเขียนเรื่องที่เหนือความจริงเท่านั้น นักเรียนคะ นักเรียนลองสังเกตห้องเรียนของตนเอง นักเรียนเห็นอะไรบ้าง แล้วนักเรียนนี่ตามมาเขียนบรรยาย โดยแต่งเติมเข้าไป โดยใช้พรรณนา ใช้โวหารเพิ่มเข้าไป ทำให้ผู้คนนี่อ่านแล้วรู้สึกคล้อยตามว่าบรรยากาศในห้องเรียนตอนนี้สงบ น่าเรียนรู้ เหมาะที่จะเรียนรู้และเพิ่มเติมความรู้ให้กับนักเรียน นักเรียนนี่ก็ถือว่าเป็นจินตนาการเสริมแต่งอย่างหนึ่งนะคะ แต่คุณครูก็ไม่ได้บอกนะคะ ว่าถ้านักเรียนนี่เสริมแต่งจินตนาการของตนเองนี่ไปทางเหนือความเป็นจริงมันจะผิด มันผิดไหมคะคุณครูปรเมษฐ</w:t>
      </w:r>
    </w:p>
    <w:p>
      <w:pPr>
        <w:pStyle w:val="BodyText"/>
      </w:pPr>
      <w:r>
        <w:t xml:space="preserve">(คุณครูปรเมษฐ) ไม่ผิดครับ เด็ก ๆ ครับ เชื่อไหม หนู ๆ นั่งอยู่ในห้องเรียนนี่ ดินสอ, ปากกา, หน้าต่าง, ประตู มันสามารถมีชีวิตได้นะ ถ้านำมาจินตนาการเขียน สร้างให้มันมีบทบาท</w:t>
      </w:r>
    </w:p>
    <w:p>
      <w:pPr>
        <w:pStyle w:val="BodyText"/>
      </w:pPr>
      <w:r>
        <w:t xml:space="preserve">(คุณครูคณิตา) ใช่ค่ะ</w:t>
      </w:r>
    </w:p>
    <w:p>
      <w:pPr>
        <w:pStyle w:val="BodyText"/>
      </w:pPr>
      <w:r>
        <w:t xml:space="preserve">(คุณครูปรเมษฐ) ประตูนี่อาจจะเป็นผู้นำคนก็ได้ คือ การจินตนาการ มันเป็นความคิดสร้างสรรค์</w:t>
      </w:r>
    </w:p>
    <w:p>
      <w:pPr>
        <w:pStyle w:val="BodyText"/>
      </w:pPr>
      <w:r>
        <w:t xml:space="preserve">(คุณครูคณิตา) อย่างที่บอกนะคะ การเขียนเรื่องตามจินตนาการ ไม่มีผิดค่ะ หลักการเขียนเรื่องตามจินตนการนี่มีอะไรบ้างคะคุณครูปรเมษฐ ขั้นตอนของมันมีอะไรบ้าง</w:t>
      </w:r>
    </w:p>
    <w:p>
      <w:pPr>
        <w:pStyle w:val="BodyText"/>
      </w:pPr>
      <w:r>
        <w:t xml:space="preserve">(คุณครูปรเมษฐ) อันดับแรกเลยนะครับ เด็ก ๆ ครับ อยากจะเขียนก่อน เราอยากจะเขียนเรื่องอะไร เดิมอย่างไร เราคิดก่อนว่าเราอยากจะเขียนเรื่องอะไร ต่อจากนั้นครับ เมื่อเราได้เรื่องแล้ว เราก็หาข้อมูลครับ หาข้อมูลที่ต้องจัดทำโครงเรื่อง เรียบเรียงความคิด จัดทำโครงเรื่องเรียบเรียงความคิด ไม่เรียบเรียงนี่ ถ้อยความที่เอามาเขียนอาจจะสลับไปสลับมา ทำให้เกิดการวกวนสับสนในเรื่องที่จะทำนะครับ เป็นข้อที่สำคัญนะคะนักเรียน</w:t>
      </w:r>
    </w:p>
    <w:p>
      <w:pPr>
        <w:pStyle w:val="BodyText"/>
      </w:pPr>
      <w:r>
        <w:t xml:space="preserve">(คุณครูปรเมษฐ) เมื่อเราจัดทำโครงเรื่องเรียบร้อยแล้ว หลังจากนั้นเราก็เรียบเรียงเรื่องด้วยถ้อยคำที่เหมาะสม ด้วยสำนวนภาษาของตนเอง อันนี้สำคัญนะครับ 5. ต้องตรวจทานแก้ไขปรับปรุงสำนวนภาษา บางครั้งนี่ภาษาอาจจะยังไม่สระสลวยพอ เราก็ปรับปรุงให้มันดีขึ้นนะครับ ให้สำนวนภาษานี่ น่าอ่าน อ่านแล้วน่าสนใจ นั่นล่ะครับ คือ การเขียนเรื่องตามจินตนาการ</w:t>
      </w:r>
    </w:p>
    <w:p>
      <w:pPr>
        <w:pStyle w:val="BodyText"/>
      </w:pPr>
      <w:r>
        <w:t xml:space="preserve">(คุณครูคณิตา) เอาล่ะค่ะ ถึงกิจกรรมแล้วนะคะ ให้นักเรียนค่ะ ทำใบงาน เรื่อง การเขียนเรื่องตามจินตนาการ นักเรียนจะต้องทำตามจินตนาการ การเขียนเรื่องตามจินตนาการ และคุณครูค่ะ จะต้องดูแลการทำงานของนักเรียนและให้คำแนะนำนักเรียนในการทำงานด้วยค่ะ และนี่คือรูปแบบของใบงานนะคะ พร้อมหรือยังเอ่ย</w:t>
      </w:r>
    </w:p>
    <w:p>
      <w:pPr>
        <w:pStyle w:val="BodyText"/>
      </w:pPr>
      <w:r>
        <w:t xml:space="preserve">(คุณครูปรเมษฐ) ครูคณิตาครับ เราไม่ใช่แต่จะเขียนนะเด็ก ๆ เมื่อเขียนเสร็จแล้วนี่ ก็ให้วาดรูปจากจินตนาการที่หนู ๆ นั้นเขียนด้วยนะครับ พร้อมกับตกแต่งให้สวยงามครับ พร้อมแล้ว ลงมือได้เลยครับ</w:t>
      </w:r>
    </w:p>
    <w:p>
      <w:pPr>
        <w:pStyle w:val="BodyText"/>
      </w:pPr>
      <w:r>
        <w:t xml:space="preserve">[เสียงปรบมือ]</w:t>
      </w:r>
    </w:p>
    <w:p>
      <w:pPr>
        <w:pStyle w:val="BodyText"/>
      </w:pPr>
      <w:r>
        <w:t xml:space="preserve">[เสียงดนตรี]</w:t>
      </w:r>
    </w:p>
    <w:p>
      <w:pPr>
        <w:pStyle w:val="BodyText"/>
      </w:pPr>
      <w:r>
        <w:t xml:space="preserve">(คุณครูปรเมษฐ) เอาล่ะครับ เด็ก ๆ ครับ ครูเชื่อว่าอึ่งอ่างที่ครูกำหนดให้ในคืนวันฝนตกนั้น ต้องเป็นไปตามจินตนาการของเด็ก ๆ อย่างมากมายเลยทีเดียวนะครับ แล้วก็เขียนเป็นเรื่องออกมาพร้อมกับวาดรูปใช่ไหมครับ แล้ว 15 นาทีนี่ หากเด็ก ๆ ยังทำไม่เสร็จทำอย่างไรดีครับ</w:t>
      </w:r>
    </w:p>
    <w:p>
      <w:pPr>
        <w:pStyle w:val="BodyText"/>
      </w:pPr>
      <w:r>
        <w:t xml:space="preserve">(คุณครูคณิตา) เวลา 15 นาทีนะคะ อาจจะไม่เพียงพอนะคะ ในการสร้างสรรค์ผลงานที่ดีให้กับนักเรียนนะคะ คุณครูก็จะให้เวลาเพิ่มเติมนะคะ ให้นักเรียนค่ะ ทำใบงานนี้ให้เสร็จสมบูรณ์ สวยงาม ลายมือก็จะต้องสวยงามด้วยใช่ไหมคะ จินตนาการนี่ก็จะต้องครบตามหลักการที่คุณครูนี่ได้สอนไป และส่งคุณครูปลายทางในคาบถัดไปค่ะ เอาล่ะค่ะ เรามาสรุปองค์ความรูกันดีกว่านะคะ วันนี้ค่ะ ครูมีคำถามค่ะ นักเรียนมีแนวทางในการพัฒนาการเขียนเรื่องตามจินตนาการอย่างไรคะคุณครูปรเมษฐ</w:t>
      </w:r>
    </w:p>
    <w:p>
      <w:pPr>
        <w:pStyle w:val="BodyText"/>
      </w:pPr>
      <w:r>
        <w:t xml:space="preserve">(คุณครูปรเมษฐ) ครับ</w:t>
      </w:r>
    </w:p>
    <w:p>
      <w:pPr>
        <w:pStyle w:val="BodyText"/>
      </w:pPr>
      <w:r>
        <w:t xml:space="preserve">(คุณครูคณิตา) ถ้าเป็นคุณครูปรเมษฐนี่มีแนวทางในการพัฒนาการเขียนเรื่องตามจินตนาการอย่างไรคะ</w:t>
      </w:r>
    </w:p>
    <w:p>
      <w:pPr>
        <w:pStyle w:val="BodyText"/>
      </w:pPr>
      <w:r>
        <w:t xml:space="preserve">(คุณครูปรเมษฐ) ก็อันดับแรกนะครับ ถ้าเราไม่ได้มีความรู้เดิม เราก็ศึกษางานเขียน แล้วเราก็จะเขียนได้นะครับ ก็คือให้ศึกษาก่อนนะครับ แล้วนำมาเขียนนะครับ</w:t>
      </w:r>
    </w:p>
    <w:p>
      <w:pPr>
        <w:pStyle w:val="BodyText"/>
      </w:pPr>
      <w:r>
        <w:t xml:space="preserve">(คุณครูคณิตา) คำถามต่อมาค่ะ นักเรียนคิดว่าการเขียนเรื่องตามจินตนาการมีประโยชน์หรือไม่ อย่างไร มีไหมคะ ครูปรเมษฐ</w:t>
      </w:r>
    </w:p>
    <w:p>
      <w:pPr>
        <w:pStyle w:val="BodyText"/>
      </w:pPr>
      <w:r>
        <w:t xml:space="preserve">(คุณครูปรเมษฐ) เด็ก ๆ คิดว่ามีไหมครับ มีอย่างแน่นอนนะครับ เพราะเป็นการฝึกให้เราเป็นคนช่างสังเกต การจะเขียนอะไรมาก็ตาม ก็จะต้องมีเหตุผล การมีเหตุผลก็จะสร้างเสริมจินตนาการอย่างยอดเยี่ยมนะครับ เด็ก ๆ ครับ</w:t>
      </w:r>
    </w:p>
    <w:p>
      <w:pPr>
        <w:pStyle w:val="BodyText"/>
      </w:pPr>
      <w:r>
        <w:t xml:space="preserve">(คุณครูคณิตา) ค่ะ เอาล่ะค่ะ วันนี้นะคะ ก็ได้จบไปใช่ไหมคะ เกี่ยวกับเรื่องการเขียนเรื่องตามจินตนาการ บทเรียนในชั่วโมงถัดไปค่ะ เราจะเรียนเกี่ยวกับเรื่องการอ่านคำที่มีอักษรย่อค่ะ</w:t>
      </w:r>
    </w:p>
    <w:p>
      <w:pPr>
        <w:pStyle w:val="BodyText"/>
      </w:pPr>
      <w:r>
        <w:t xml:space="preserve">(คุณครูปรเมษฐ) ครับ</w:t>
      </w:r>
    </w:p>
    <w:p>
      <w:pPr>
        <w:pStyle w:val="BodyText"/>
      </w:pPr>
      <w:r>
        <w:t xml:space="preserve">(คุณครูคณิตา) และสิ่งที่จะต้องเตรียมจะต้องมีอะไรบ้างคะคุณครูปรเมษฐ</w:t>
      </w:r>
    </w:p>
    <w:p>
      <w:pPr>
        <w:pStyle w:val="BodyText"/>
      </w:pPr>
      <w:r>
        <w:t xml:space="preserve">(คุณครูปรเมษฐ) นักเรียนจะต้องเตรียมใบความรู้เรื่อง คำย่อหรืออักษรย่อนะครับ ใบงานเรื่อง ใช้ถูกอ่านถูกนะครับ ซึ่งนักเรียนสามารถดาวน์โหลดข้อมูลได้ตามที่อยู่ด้านล่างนี้เลยครับ สำหรับวันนี้ รายวิชาภาษาไทย ครูปรเมษฐและครูคณิตา ขอลานักเรียนไปก่อนนะครับ 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 6 หน่วยที่ 3) ๓ การเขียนเรื่องตามจินตนาการ ๑๒ ก.ค. ๖๔ (มีใบงาน และใบความรู้)</dc:title>
  <dc:creator/>
  <cp:keywords/>
  <dcterms:created xsi:type="dcterms:W3CDTF">2022-02-28T07:41:16Z</dcterms:created>
  <dcterms:modified xsi:type="dcterms:W3CDTF">2022-02-28T07: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8 กุมภาพันธ์ 2565 เวลา 13.00 น.</vt:lpwstr>
  </property>
  <property fmtid="{D5CDD505-2E9C-101B-9397-08002B2CF9AE}" pid="3" name="subtitle">
    <vt:lpwstr/>
  </property>
</Properties>
</file>